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7EFC9" w14:textId="2307FD2F" w:rsidR="004D4D30" w:rsidRPr="004D4D30" w:rsidRDefault="004D4D30" w:rsidP="004D4D30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0" w:name="exercise-3-assertions-in-junit"/>
      <w:bookmarkStart w:id="1" w:name="scenario"/>
      <w:r w:rsidRPr="004D4D30">
        <w:rPr>
          <w:rFonts w:ascii="Times New Roman" w:hAnsi="Times New Roman" w:cs="Times New Roman"/>
          <w:b/>
          <w:bCs/>
          <w:color w:val="auto"/>
          <w:sz w:val="36"/>
          <w:szCs w:val="36"/>
        </w:rPr>
        <w:t>Exercise 3: Assertions in JUnit</w:t>
      </w:r>
    </w:p>
    <w:p w14:paraId="2134679F" w14:textId="2EB072FC" w:rsidR="006B2939" w:rsidRPr="004D4D30" w:rsidRDefault="00A87DB4" w:rsidP="004D4D30">
      <w:pPr>
        <w:pStyle w:val="Heading1"/>
        <w:rPr>
          <w:rFonts w:ascii="Times New Roman" w:hAnsi="Times New Roman" w:cs="Times New Roman"/>
          <w:color w:val="auto"/>
          <w:sz w:val="32"/>
          <w:szCs w:val="32"/>
        </w:rPr>
      </w:pPr>
      <w:r w:rsidRPr="004D4D30">
        <w:rPr>
          <w:rFonts w:ascii="Times New Roman" w:hAnsi="Times New Roman" w:cs="Times New Roman"/>
          <w:color w:val="auto"/>
          <w:sz w:val="32"/>
          <w:szCs w:val="32"/>
        </w:rPr>
        <w:t>You need to use different JUnit assertions in your Java project to validate that your test results match expected outcomes.</w:t>
      </w:r>
    </w:p>
    <w:p w14:paraId="7278050B" w14:textId="69FDF3BE" w:rsidR="006B2939" w:rsidRPr="004D4D30" w:rsidRDefault="006B2939">
      <w:pPr>
        <w:rPr>
          <w:rFonts w:ascii="Times New Roman" w:hAnsi="Times New Roman" w:cs="Times New Roman"/>
          <w:sz w:val="32"/>
          <w:szCs w:val="32"/>
        </w:rPr>
      </w:pPr>
    </w:p>
    <w:p w14:paraId="4F659A66" w14:textId="2741D871" w:rsidR="006B2939" w:rsidRPr="004D4D30" w:rsidRDefault="00A87DB4" w:rsidP="004D4D30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2" w:name="steps"/>
      <w:bookmarkStart w:id="3" w:name="step-1-create-a-new-java-project"/>
      <w:bookmarkEnd w:id="1"/>
      <w:r w:rsidRPr="004D4D30">
        <w:rPr>
          <w:rFonts w:ascii="Times New Roman" w:hAnsi="Times New Roman" w:cs="Times New Roman"/>
          <w:b/>
          <w:bCs/>
          <w:color w:val="auto"/>
          <w:sz w:val="36"/>
          <w:szCs w:val="36"/>
        </w:rPr>
        <w:t>Create a New Java Project</w:t>
      </w:r>
    </w:p>
    <w:p w14:paraId="07E12190" w14:textId="77777777" w:rsidR="006B2939" w:rsidRPr="004D4D30" w:rsidRDefault="00A87DB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4D4D30">
        <w:rPr>
          <w:rFonts w:ascii="Times New Roman" w:hAnsi="Times New Roman" w:cs="Times New Roman"/>
          <w:sz w:val="32"/>
          <w:szCs w:val="32"/>
        </w:rPr>
        <w:t xml:space="preserve">I created a folder named </w:t>
      </w: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>JUnitDemo</w:t>
      </w:r>
      <w:r w:rsidRPr="004D4D30">
        <w:rPr>
          <w:rFonts w:ascii="Times New Roman" w:hAnsi="Times New Roman" w:cs="Times New Roman"/>
          <w:sz w:val="32"/>
          <w:szCs w:val="32"/>
        </w:rPr>
        <w:t xml:space="preserve"> and opened it in Visual Studio Code (VS Code). I ensu</w:t>
      </w:r>
      <w:r w:rsidRPr="004D4D30">
        <w:rPr>
          <w:rFonts w:ascii="Times New Roman" w:hAnsi="Times New Roman" w:cs="Times New Roman"/>
          <w:sz w:val="32"/>
          <w:szCs w:val="32"/>
        </w:rPr>
        <w:t>red the Java Extension Pack was installed.</w:t>
      </w:r>
    </w:p>
    <w:p w14:paraId="62D13C78" w14:textId="24192279" w:rsidR="006B2939" w:rsidRPr="004D4D30" w:rsidRDefault="006B2939">
      <w:pPr>
        <w:rPr>
          <w:rFonts w:ascii="Times New Roman" w:hAnsi="Times New Roman" w:cs="Times New Roman"/>
          <w:sz w:val="32"/>
          <w:szCs w:val="32"/>
        </w:rPr>
      </w:pPr>
    </w:p>
    <w:p w14:paraId="1009B96A" w14:textId="4DB09F7E" w:rsidR="006B2939" w:rsidRPr="004D4D30" w:rsidRDefault="00A87DB4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4" w:name="step-2-add-junit-dependency"/>
      <w:bookmarkEnd w:id="3"/>
      <w:r w:rsidRPr="004D4D30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  <w:r w:rsidRPr="004D4D30">
        <w:rPr>
          <w:rFonts w:ascii="Times New Roman" w:hAnsi="Times New Roman" w:cs="Times New Roman"/>
          <w:b/>
          <w:bCs/>
          <w:color w:val="auto"/>
          <w:sz w:val="36"/>
          <w:szCs w:val="36"/>
        </w:rPr>
        <w:t>Add JUnit Dependency</w:t>
      </w:r>
    </w:p>
    <w:p w14:paraId="601AC79C" w14:textId="77777777" w:rsidR="006B2939" w:rsidRPr="004D4D30" w:rsidRDefault="00A87DB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4D4D30">
        <w:rPr>
          <w:rFonts w:ascii="Times New Roman" w:hAnsi="Times New Roman" w:cs="Times New Roman"/>
          <w:sz w:val="32"/>
          <w:szCs w:val="32"/>
        </w:rPr>
        <w:t xml:space="preserve">I used Maven to manage dependencies. In my </w:t>
      </w: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>pom.xml</w:t>
      </w:r>
      <w:r w:rsidRPr="004D4D30">
        <w:rPr>
          <w:rFonts w:ascii="Times New Roman" w:hAnsi="Times New Roman" w:cs="Times New Roman"/>
          <w:sz w:val="32"/>
          <w:szCs w:val="32"/>
        </w:rPr>
        <w:t>, I added:</w:t>
      </w:r>
    </w:p>
    <w:p w14:paraId="7E689D09" w14:textId="77777777" w:rsidR="006B2939" w:rsidRPr="004D4D30" w:rsidRDefault="00A87DB4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4D4D30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>&gt;junit&lt;/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>&gt;junit&lt;/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>&gt;4.13.2&lt;/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cope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>&gt;test&lt;/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co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e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0E5D5BA8" w14:textId="734C3101" w:rsidR="006B2939" w:rsidRPr="004D4D30" w:rsidRDefault="006B2939">
      <w:pPr>
        <w:rPr>
          <w:rFonts w:ascii="Times New Roman" w:hAnsi="Times New Roman" w:cs="Times New Roman"/>
          <w:sz w:val="32"/>
          <w:szCs w:val="32"/>
        </w:rPr>
      </w:pPr>
    </w:p>
    <w:p w14:paraId="6A2D84CF" w14:textId="407FF3FA" w:rsidR="006B2939" w:rsidRPr="004D4D30" w:rsidRDefault="006B2939">
      <w:pPr>
        <w:rPr>
          <w:rFonts w:ascii="Times New Roman" w:hAnsi="Times New Roman" w:cs="Times New Roman"/>
          <w:sz w:val="32"/>
          <w:szCs w:val="32"/>
        </w:rPr>
      </w:pPr>
      <w:bookmarkStart w:id="5" w:name="step-4-create-a-main-java-file-optional"/>
      <w:bookmarkEnd w:id="4"/>
    </w:p>
    <w:p w14:paraId="6F4CE2B2" w14:textId="6DF62C9A" w:rsidR="006B2939" w:rsidRPr="004D4D30" w:rsidRDefault="00A87DB4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6" w:name="step-5-create-the-test-class"/>
      <w:bookmarkEnd w:id="5"/>
      <w:r w:rsidRPr="004D4D30">
        <w:rPr>
          <w:rFonts w:ascii="Times New Roman" w:hAnsi="Times New Roman" w:cs="Times New Roman"/>
          <w:b/>
          <w:bCs/>
          <w:color w:val="auto"/>
          <w:sz w:val="36"/>
          <w:szCs w:val="36"/>
        </w:rPr>
        <w:t>Create the Test Class</w:t>
      </w:r>
    </w:p>
    <w:p w14:paraId="73A1BD46" w14:textId="77777777" w:rsidR="006B2939" w:rsidRPr="004D4D30" w:rsidRDefault="00A87DB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4D4D30">
        <w:rPr>
          <w:rFonts w:ascii="Times New Roman" w:hAnsi="Times New Roman" w:cs="Times New Roman"/>
          <w:sz w:val="32"/>
          <w:szCs w:val="32"/>
        </w:rPr>
        <w:t xml:space="preserve">I created </w:t>
      </w: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>AssertionsTest.java</w:t>
      </w:r>
      <w:r w:rsidRPr="004D4D30">
        <w:rPr>
          <w:rFonts w:ascii="Times New Roman" w:hAnsi="Times New Roman" w:cs="Times New Roman"/>
          <w:sz w:val="32"/>
          <w:szCs w:val="32"/>
        </w:rPr>
        <w:t xml:space="preserve"> in </w:t>
      </w: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>src/test/java/com/example/</w:t>
      </w:r>
      <w:r w:rsidRPr="004D4D30">
        <w:rPr>
          <w:rFonts w:ascii="Times New Roman" w:hAnsi="Times New Roman" w:cs="Times New Roman"/>
          <w:sz w:val="32"/>
          <w:szCs w:val="32"/>
        </w:rPr>
        <w:t>:</w:t>
      </w:r>
    </w:p>
    <w:p w14:paraId="1EE714F4" w14:textId="77777777" w:rsidR="006B2939" w:rsidRPr="004D4D30" w:rsidRDefault="00A87DB4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4D4D3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4D4D3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example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tatic</w:t>
      </w:r>
      <w:r w:rsidRPr="004D4D3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</w:t>
      </w:r>
      <w:proofErr w:type="gramStart"/>
      <w:r w:rsidRPr="004D4D3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4D4D3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nit</w:t>
      </w:r>
      <w:proofErr w:type="gramEnd"/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4D4D3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ssert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*;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4D4D3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4D4D3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nit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4D4D30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Test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AssertionsTest 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Fonts w:ascii="Times New Roman" w:hAnsi="Times New Roman" w:cs="Times New Roman"/>
          <w:sz w:val="32"/>
          <w:szCs w:val="32"/>
        </w:rPr>
        <w:lastRenderedPageBreak/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4D4D30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Test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4D4D30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4D4D3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testAssertions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4D4D30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// Check equality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4D4D3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ssertEquals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4D4D30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5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4D4D30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2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+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4D4D30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3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4D4D30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// Check true condition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4D4D3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ssertTrue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4D4D30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10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gt;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4D4D30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5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4D4D30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// Check false condition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4D4D3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ssertFalse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4D4D30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2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gt;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4D4D30">
        <w:rPr>
          <w:rStyle w:val="DecValTok"/>
          <w:rFonts w:ascii="Times New Roman" w:hAnsi="Times New Roman" w:cs="Times New Roman"/>
          <w:color w:val="auto"/>
          <w:sz w:val="32"/>
          <w:szCs w:val="32"/>
        </w:rPr>
        <w:t>5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4D4D30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// Check null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4D4D3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ssertNull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ull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    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4D4D30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// Check not null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4D4D30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ssertNotNull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4D4D30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4D4D30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Object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);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3FD5698D" w14:textId="77777777" w:rsidR="00A87DB4" w:rsidRDefault="00A87DB4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7" w:name="step-6-run-the-test"/>
      <w:bookmarkEnd w:id="6"/>
      <w:r>
        <w:rPr>
          <w:rFonts w:ascii="Times New Roman" w:hAnsi="Times New Roman" w:cs="Times New Roman"/>
          <w:b/>
          <w:bCs/>
          <w:noProof/>
          <w:color w:val="auto"/>
          <w:sz w:val="36"/>
          <w:szCs w:val="36"/>
        </w:rPr>
        <w:lastRenderedPageBreak/>
        <w:drawing>
          <wp:inline distT="0" distB="0" distL="0" distR="0" wp14:anchorId="75F5895F" wp14:editId="2285316C">
            <wp:extent cx="5943600" cy="33420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EBDBF" w14:textId="6AC5C2F7" w:rsidR="006B2939" w:rsidRPr="004D4D30" w:rsidRDefault="00A87DB4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 w:rsidRPr="004D4D30">
        <w:rPr>
          <w:rFonts w:ascii="Times New Roman" w:hAnsi="Times New Roman" w:cs="Times New Roman"/>
          <w:b/>
          <w:bCs/>
          <w:color w:val="auto"/>
          <w:sz w:val="36"/>
          <w:szCs w:val="36"/>
        </w:rPr>
        <w:t>Run the Test</w:t>
      </w:r>
    </w:p>
    <w:p w14:paraId="5A5206CD" w14:textId="77777777" w:rsidR="006B2939" w:rsidRPr="004D4D30" w:rsidRDefault="00A87DB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4D4D30">
        <w:rPr>
          <w:rFonts w:ascii="Times New Roman" w:hAnsi="Times New Roman" w:cs="Times New Roman"/>
          <w:sz w:val="32"/>
          <w:szCs w:val="32"/>
        </w:rPr>
        <w:t>I opened the terminal in VS Code and ran:</w:t>
      </w:r>
    </w:p>
    <w:p w14:paraId="17DBCC14" w14:textId="77777777" w:rsidR="006B2939" w:rsidRPr="004D4D30" w:rsidRDefault="00A87DB4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4D4D30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r w:rsidRPr="004D4D30">
        <w:rPr>
          <w:rStyle w:val="NormalTok"/>
          <w:rFonts w:ascii="Times New Roman" w:hAnsi="Times New Roman" w:cs="Times New Roman"/>
          <w:sz w:val="32"/>
          <w:szCs w:val="32"/>
        </w:rPr>
        <w:t xml:space="preserve"> test</w:t>
      </w:r>
    </w:p>
    <w:p w14:paraId="4DF9D774" w14:textId="77777777" w:rsidR="004D4D30" w:rsidRPr="004D4D30" w:rsidRDefault="004D4D30">
      <w:pPr>
        <w:pStyle w:val="Heading2"/>
        <w:rPr>
          <w:rFonts w:ascii="Times New Roman" w:hAnsi="Times New Roman" w:cs="Times New Roman"/>
          <w:color w:val="auto"/>
        </w:rPr>
      </w:pPr>
      <w:bookmarkStart w:id="8" w:name="sample-output"/>
      <w:bookmarkEnd w:id="2"/>
      <w:bookmarkEnd w:id="7"/>
    </w:p>
    <w:p w14:paraId="7B388C84" w14:textId="02D20441" w:rsidR="006B2939" w:rsidRPr="004D4D30" w:rsidRDefault="00A87DB4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 w:rsidRPr="004D4D30">
        <w:rPr>
          <w:rFonts w:ascii="Times New Roman" w:hAnsi="Times New Roman" w:cs="Times New Roman"/>
          <w:b/>
          <w:bCs/>
          <w:color w:val="auto"/>
          <w:sz w:val="36"/>
          <w:szCs w:val="36"/>
        </w:rPr>
        <w:t>Sample Output</w:t>
      </w:r>
    </w:p>
    <w:p w14:paraId="4373ACFF" w14:textId="77777777" w:rsidR="006B2939" w:rsidRPr="004D4D30" w:rsidRDefault="00A87DB4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>-------------------------------------------------------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 xml:space="preserve"> T E S T S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>-------------------------------------------------------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>Running com.example.AssertionsTest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>Tests run: 1, Failures: 0, Errors: 0, Skipped: 0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>Results :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>Tests run: 1, Failures: 0, Errors: 0,</w:t>
      </w: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 xml:space="preserve"> Skipped: 0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>[INFO] ------------------------------------------------------------------------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>[INFO] BUILD SUCCESS</w:t>
      </w:r>
      <w:r w:rsidRPr="004D4D30">
        <w:rPr>
          <w:rFonts w:ascii="Times New Roman" w:hAnsi="Times New Roman" w:cs="Times New Roman"/>
          <w:sz w:val="32"/>
          <w:szCs w:val="32"/>
        </w:rPr>
        <w:br/>
      </w:r>
      <w:r w:rsidRPr="004D4D30">
        <w:rPr>
          <w:rStyle w:val="VerbatimChar"/>
          <w:rFonts w:ascii="Times New Roman" w:hAnsi="Times New Roman" w:cs="Times New Roman"/>
          <w:sz w:val="32"/>
          <w:szCs w:val="32"/>
        </w:rPr>
        <w:t>[INFO] ------------------------------------------------------------------------</w:t>
      </w:r>
    </w:p>
    <w:p w14:paraId="201A1233" w14:textId="5A21A05C" w:rsidR="006B2939" w:rsidRPr="004D4D30" w:rsidRDefault="00A87DB4">
      <w:pPr>
        <w:pStyle w:val="FirstParagraph"/>
        <w:rPr>
          <w:rFonts w:ascii="Times New Roman" w:hAnsi="Times New Roman" w:cs="Times New Roman"/>
          <w:sz w:val="32"/>
          <w:szCs w:val="32"/>
        </w:rPr>
      </w:pPr>
      <w:bookmarkStart w:id="9" w:name="conclusion"/>
      <w:bookmarkEnd w:id="8"/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5711C32F" wp14:editId="7AFF13B4">
            <wp:extent cx="5943600" cy="3342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9"/>
    </w:p>
    <w:sectPr w:rsidR="006B2939" w:rsidRPr="004D4D3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5722B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2939"/>
    <w:rsid w:val="004D4D30"/>
    <w:rsid w:val="006B2939"/>
    <w:rsid w:val="00A87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0C076"/>
  <w15:docId w15:val="{CBFE3178-B924-4660-8F0A-1F40B76B0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8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6-29T12:52:00Z</dcterms:created>
  <dcterms:modified xsi:type="dcterms:W3CDTF">2025-06-29T12:59:00Z</dcterms:modified>
</cp:coreProperties>
</file>